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2"/>
        <w:gridCol w:w="2291"/>
        <w:gridCol w:w="989"/>
        <w:gridCol w:w="573"/>
        <w:gridCol w:w="567"/>
        <w:gridCol w:w="755"/>
        <w:gridCol w:w="945"/>
        <w:gridCol w:w="2408"/>
      </w:tblGrid>
      <w:tr w:rsidR="008E35F6" w:rsidTr="00F647CE">
        <w:tc>
          <w:tcPr>
            <w:tcW w:w="9350" w:type="dxa"/>
            <w:gridSpan w:val="8"/>
          </w:tcPr>
          <w:p w:rsidR="008E35F6" w:rsidRDefault="008E35F6" w:rsidP="008E35F6">
            <w:r>
              <w:rPr>
                <w:noProof/>
                <w:lang w:val="en-US"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4144645</wp:posOffset>
                  </wp:positionH>
                  <wp:positionV relativeFrom="paragraph">
                    <wp:posOffset>38100</wp:posOffset>
                  </wp:positionV>
                  <wp:extent cx="1689100" cy="800100"/>
                  <wp:effectExtent l="0" t="0" r="6350" b="0"/>
                  <wp:wrapNone/>
                  <wp:docPr id="11" name="Picture 11" descr="C:\Users\Hp\AppData\Local\Packages\Microsoft.Windows.Photos_8wekyb3d8bbwe\TempState\ShareServiceTempFolder\Asset 2@4x (1)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Hp\AppData\Local\Packages\Microsoft.Windows.Photos_8wekyb3d8bbwe\TempState\ShareServiceTempFolder\Asset 2@4x (1)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89100" cy="800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t>Research centre for smallholder farmers</w:t>
            </w:r>
          </w:p>
          <w:p w:rsidR="008E35F6" w:rsidRDefault="008E35F6" w:rsidP="008E35F6">
            <w:r>
              <w:t>www.rcfsf.org</w:t>
            </w:r>
          </w:p>
          <w:p w:rsidR="008E35F6" w:rsidRDefault="008E35F6" w:rsidP="008E35F6">
            <w:proofErr w:type="spellStart"/>
            <w:r>
              <w:t>Eldoret</w:t>
            </w:r>
            <w:proofErr w:type="spellEnd"/>
            <w:r>
              <w:t>, Kenya</w:t>
            </w:r>
          </w:p>
          <w:p w:rsidR="008E35F6" w:rsidRDefault="008E35F6" w:rsidP="008E35F6">
            <w:r>
              <w:t>Tel.: +254 721 289 269</w:t>
            </w:r>
          </w:p>
          <w:p w:rsidR="008E35F6" w:rsidRDefault="008E35F6" w:rsidP="008E35F6">
            <w:r>
              <w:t xml:space="preserve">Email: </w:t>
            </w:r>
            <w:hyperlink r:id="rId7" w:history="1">
              <w:r w:rsidRPr="00244E82">
                <w:rPr>
                  <w:rStyle w:val="Hyperlink"/>
                </w:rPr>
                <w:t>info@rcfsf.org</w:t>
              </w:r>
            </w:hyperlink>
          </w:p>
          <w:p w:rsidR="008E35F6" w:rsidRPr="008E35F6" w:rsidRDefault="008E35F6" w:rsidP="008E35F6">
            <w:pPr>
              <w:jc w:val="center"/>
              <w:rPr>
                <w:b/>
              </w:rPr>
            </w:pPr>
            <w:r w:rsidRPr="008E35F6">
              <w:rPr>
                <w:b/>
              </w:rPr>
              <w:t>Plant Tissue Sample Submittal Form</w:t>
            </w:r>
          </w:p>
        </w:tc>
      </w:tr>
      <w:tr w:rsidR="0087075C" w:rsidRPr="0087075C" w:rsidTr="0087075C">
        <w:tc>
          <w:tcPr>
            <w:tcW w:w="5242" w:type="dxa"/>
            <w:gridSpan w:val="5"/>
            <w:shd w:val="clear" w:color="auto" w:fill="385623" w:themeFill="accent6" w:themeFillShade="80"/>
          </w:tcPr>
          <w:p w:rsidR="008E35F6" w:rsidRPr="0087075C" w:rsidRDefault="0087075C" w:rsidP="0087075C">
            <w:pPr>
              <w:jc w:val="center"/>
              <w:rPr>
                <w:b/>
                <w:color w:val="FFFFFF" w:themeColor="background1"/>
                <w:sz w:val="20"/>
              </w:rPr>
            </w:pPr>
            <w:r w:rsidRPr="0087075C">
              <w:rPr>
                <w:b/>
                <w:color w:val="FFFFFF" w:themeColor="background1"/>
                <w:sz w:val="20"/>
              </w:rPr>
              <w:t>Report and Billing to</w:t>
            </w:r>
          </w:p>
        </w:tc>
        <w:tc>
          <w:tcPr>
            <w:tcW w:w="4108" w:type="dxa"/>
            <w:gridSpan w:val="3"/>
            <w:shd w:val="clear" w:color="auto" w:fill="385623" w:themeFill="accent6" w:themeFillShade="80"/>
          </w:tcPr>
          <w:p w:rsidR="008E35F6" w:rsidRPr="0087075C" w:rsidRDefault="0087075C" w:rsidP="008E35F6">
            <w:pPr>
              <w:rPr>
                <w:b/>
                <w:color w:val="FFFFFF" w:themeColor="background1"/>
                <w:sz w:val="20"/>
              </w:rPr>
            </w:pPr>
            <w:r w:rsidRPr="0087075C">
              <w:rPr>
                <w:b/>
                <w:color w:val="FFFFFF" w:themeColor="background1"/>
                <w:sz w:val="20"/>
              </w:rPr>
              <w:t>Sample information</w:t>
            </w:r>
          </w:p>
        </w:tc>
      </w:tr>
      <w:tr w:rsidR="008E35F6" w:rsidRPr="008E5317" w:rsidTr="008E35F6">
        <w:tc>
          <w:tcPr>
            <w:tcW w:w="5242" w:type="dxa"/>
            <w:gridSpan w:val="5"/>
          </w:tcPr>
          <w:p w:rsidR="008E35F6" w:rsidRPr="008E5317" w:rsidRDefault="008E35F6" w:rsidP="008E35F6">
            <w:pPr>
              <w:rPr>
                <w:b/>
                <w:sz w:val="20"/>
              </w:rPr>
            </w:pPr>
            <w:r w:rsidRPr="008E5317">
              <w:rPr>
                <w:b/>
                <w:sz w:val="20"/>
              </w:rPr>
              <w:t>Name</w:t>
            </w:r>
            <w:r w:rsidRPr="008E5317">
              <w:rPr>
                <w:b/>
                <w:sz w:val="20"/>
              </w:rPr>
              <w:t>:</w:t>
            </w:r>
          </w:p>
        </w:tc>
        <w:tc>
          <w:tcPr>
            <w:tcW w:w="4108" w:type="dxa"/>
            <w:gridSpan w:val="3"/>
          </w:tcPr>
          <w:p w:rsidR="008E35F6" w:rsidRPr="008E5317" w:rsidRDefault="008E35F6" w:rsidP="008E35F6">
            <w:pPr>
              <w:rPr>
                <w:b/>
                <w:sz w:val="20"/>
              </w:rPr>
            </w:pPr>
            <w:r w:rsidRPr="008E5317">
              <w:rPr>
                <w:b/>
                <w:sz w:val="20"/>
              </w:rPr>
              <w:t>Sampling Date:</w:t>
            </w:r>
          </w:p>
        </w:tc>
      </w:tr>
      <w:tr w:rsidR="008E35F6" w:rsidRPr="008E5317" w:rsidTr="008E35F6">
        <w:tc>
          <w:tcPr>
            <w:tcW w:w="5242" w:type="dxa"/>
            <w:gridSpan w:val="5"/>
          </w:tcPr>
          <w:p w:rsidR="008E35F6" w:rsidRPr="008E5317" w:rsidRDefault="008E35F6" w:rsidP="008E35F6">
            <w:pPr>
              <w:rPr>
                <w:b/>
                <w:sz w:val="20"/>
                <w:szCs w:val="20"/>
              </w:rPr>
            </w:pPr>
            <w:r w:rsidRPr="008E5317">
              <w:rPr>
                <w:b/>
                <w:sz w:val="20"/>
                <w:szCs w:val="20"/>
              </w:rPr>
              <w:t>Address:</w:t>
            </w:r>
          </w:p>
        </w:tc>
        <w:tc>
          <w:tcPr>
            <w:tcW w:w="4108" w:type="dxa"/>
            <w:gridSpan w:val="3"/>
          </w:tcPr>
          <w:p w:rsidR="008E35F6" w:rsidRPr="008E5317" w:rsidRDefault="008E35F6" w:rsidP="008E35F6">
            <w:pPr>
              <w:rPr>
                <w:b/>
                <w:sz w:val="20"/>
                <w:szCs w:val="20"/>
              </w:rPr>
            </w:pPr>
            <w:r w:rsidRPr="008E5317">
              <w:rPr>
                <w:b/>
                <w:sz w:val="20"/>
                <w:szCs w:val="20"/>
              </w:rPr>
              <w:t>Mailing Date:</w:t>
            </w:r>
          </w:p>
        </w:tc>
      </w:tr>
      <w:tr w:rsidR="008E35F6" w:rsidRPr="008E5317" w:rsidTr="008E5317">
        <w:tc>
          <w:tcPr>
            <w:tcW w:w="3113" w:type="dxa"/>
            <w:gridSpan w:val="2"/>
          </w:tcPr>
          <w:p w:rsidR="008E35F6" w:rsidRPr="008E5317" w:rsidRDefault="008E35F6" w:rsidP="008E35F6">
            <w:pPr>
              <w:rPr>
                <w:b/>
                <w:sz w:val="20"/>
                <w:szCs w:val="20"/>
              </w:rPr>
            </w:pPr>
            <w:r w:rsidRPr="008E5317">
              <w:rPr>
                <w:b/>
                <w:sz w:val="20"/>
                <w:szCs w:val="20"/>
              </w:rPr>
              <w:t>County:</w:t>
            </w:r>
          </w:p>
        </w:tc>
        <w:tc>
          <w:tcPr>
            <w:tcW w:w="2129" w:type="dxa"/>
            <w:gridSpan w:val="3"/>
          </w:tcPr>
          <w:p w:rsidR="008E35F6" w:rsidRPr="008E5317" w:rsidRDefault="008E35F6" w:rsidP="008E35F6">
            <w:pPr>
              <w:rPr>
                <w:b/>
                <w:sz w:val="20"/>
                <w:szCs w:val="20"/>
              </w:rPr>
            </w:pPr>
            <w:r w:rsidRPr="008E5317">
              <w:rPr>
                <w:b/>
                <w:sz w:val="20"/>
                <w:szCs w:val="20"/>
              </w:rPr>
              <w:t>Ward:</w:t>
            </w:r>
          </w:p>
        </w:tc>
        <w:tc>
          <w:tcPr>
            <w:tcW w:w="1700" w:type="dxa"/>
            <w:gridSpan w:val="2"/>
          </w:tcPr>
          <w:p w:rsidR="008E35F6" w:rsidRPr="008E5317" w:rsidRDefault="008E35F6" w:rsidP="008E35F6">
            <w:pPr>
              <w:rPr>
                <w:b/>
                <w:sz w:val="20"/>
                <w:szCs w:val="20"/>
              </w:rPr>
            </w:pPr>
            <w:r w:rsidRPr="008E5317">
              <w:rPr>
                <w:b/>
                <w:sz w:val="20"/>
                <w:szCs w:val="20"/>
              </w:rPr>
              <w:t>Village:</w:t>
            </w:r>
          </w:p>
        </w:tc>
        <w:tc>
          <w:tcPr>
            <w:tcW w:w="2408" w:type="dxa"/>
          </w:tcPr>
          <w:p w:rsidR="008E35F6" w:rsidRPr="008E5317" w:rsidRDefault="008E35F6" w:rsidP="008E35F6">
            <w:pPr>
              <w:rPr>
                <w:b/>
                <w:sz w:val="20"/>
                <w:szCs w:val="20"/>
              </w:rPr>
            </w:pPr>
            <w:r w:rsidRPr="008E5317">
              <w:rPr>
                <w:b/>
                <w:sz w:val="20"/>
                <w:szCs w:val="20"/>
              </w:rPr>
              <w:t>Field ID:</w:t>
            </w:r>
          </w:p>
        </w:tc>
      </w:tr>
      <w:tr w:rsidR="008E35F6" w:rsidRPr="008E5317" w:rsidTr="008E35F6">
        <w:tc>
          <w:tcPr>
            <w:tcW w:w="5242" w:type="dxa"/>
            <w:gridSpan w:val="5"/>
          </w:tcPr>
          <w:p w:rsidR="008E35F6" w:rsidRPr="008E5317" w:rsidRDefault="008E35F6" w:rsidP="008E35F6">
            <w:pPr>
              <w:rPr>
                <w:b/>
                <w:sz w:val="20"/>
                <w:szCs w:val="20"/>
              </w:rPr>
            </w:pPr>
            <w:r w:rsidRPr="008E5317">
              <w:rPr>
                <w:b/>
                <w:sz w:val="20"/>
                <w:szCs w:val="20"/>
              </w:rPr>
              <w:t>Email:</w:t>
            </w:r>
          </w:p>
        </w:tc>
        <w:tc>
          <w:tcPr>
            <w:tcW w:w="4108" w:type="dxa"/>
            <w:gridSpan w:val="3"/>
          </w:tcPr>
          <w:p w:rsidR="008E35F6" w:rsidRPr="008E5317" w:rsidRDefault="008E35F6" w:rsidP="008E35F6">
            <w:pPr>
              <w:rPr>
                <w:b/>
                <w:sz w:val="20"/>
                <w:szCs w:val="20"/>
              </w:rPr>
            </w:pPr>
            <w:r w:rsidRPr="008E5317">
              <w:rPr>
                <w:b/>
                <w:sz w:val="20"/>
                <w:szCs w:val="20"/>
              </w:rPr>
              <w:t>Filed GPS Coordinate:</w:t>
            </w:r>
          </w:p>
        </w:tc>
      </w:tr>
      <w:tr w:rsidR="008E35F6" w:rsidRPr="008E5317" w:rsidTr="008E35F6">
        <w:tc>
          <w:tcPr>
            <w:tcW w:w="5242" w:type="dxa"/>
            <w:gridSpan w:val="5"/>
          </w:tcPr>
          <w:p w:rsidR="008E35F6" w:rsidRPr="008E5317" w:rsidRDefault="008E35F6" w:rsidP="008E35F6">
            <w:pPr>
              <w:rPr>
                <w:b/>
                <w:sz w:val="20"/>
                <w:szCs w:val="20"/>
              </w:rPr>
            </w:pPr>
            <w:r w:rsidRPr="008E5317">
              <w:rPr>
                <w:b/>
                <w:sz w:val="20"/>
                <w:szCs w:val="20"/>
              </w:rPr>
              <w:t>Tel.:</w:t>
            </w:r>
          </w:p>
        </w:tc>
        <w:tc>
          <w:tcPr>
            <w:tcW w:w="4108" w:type="dxa"/>
            <w:gridSpan w:val="3"/>
          </w:tcPr>
          <w:p w:rsidR="008E35F6" w:rsidRPr="008E5317" w:rsidRDefault="008E35F6" w:rsidP="008E35F6">
            <w:pPr>
              <w:rPr>
                <w:b/>
                <w:sz w:val="20"/>
                <w:szCs w:val="20"/>
              </w:rPr>
            </w:pPr>
            <w:r w:rsidRPr="008E5317">
              <w:rPr>
                <w:b/>
                <w:sz w:val="20"/>
                <w:szCs w:val="20"/>
              </w:rPr>
              <w:t>Sample Received Date:</w:t>
            </w:r>
          </w:p>
        </w:tc>
      </w:tr>
      <w:tr w:rsidR="008E35F6" w:rsidRPr="008E5317" w:rsidTr="008E5317">
        <w:tc>
          <w:tcPr>
            <w:tcW w:w="822" w:type="dxa"/>
            <w:vMerge w:val="restart"/>
          </w:tcPr>
          <w:p w:rsidR="008E35F6" w:rsidRPr="008E5317" w:rsidRDefault="008E35F6" w:rsidP="008E35F6">
            <w:pPr>
              <w:rPr>
                <w:b/>
                <w:sz w:val="16"/>
                <w:szCs w:val="16"/>
              </w:rPr>
            </w:pPr>
            <w:r w:rsidRPr="008E5317">
              <w:rPr>
                <w:b/>
                <w:sz w:val="16"/>
                <w:szCs w:val="16"/>
              </w:rPr>
              <w:t>Lab No:</w:t>
            </w:r>
          </w:p>
        </w:tc>
        <w:tc>
          <w:tcPr>
            <w:tcW w:w="2291" w:type="dxa"/>
            <w:vMerge w:val="restart"/>
          </w:tcPr>
          <w:p w:rsidR="008E35F6" w:rsidRPr="008E5317" w:rsidRDefault="008E35F6" w:rsidP="008E35F6">
            <w:pPr>
              <w:rPr>
                <w:b/>
                <w:sz w:val="16"/>
                <w:szCs w:val="16"/>
              </w:rPr>
            </w:pPr>
            <w:r w:rsidRPr="008E5317">
              <w:rPr>
                <w:b/>
                <w:sz w:val="16"/>
                <w:szCs w:val="16"/>
              </w:rPr>
              <w:t>Sample ID</w:t>
            </w:r>
          </w:p>
        </w:tc>
        <w:tc>
          <w:tcPr>
            <w:tcW w:w="989" w:type="dxa"/>
            <w:vMerge w:val="restart"/>
          </w:tcPr>
          <w:p w:rsidR="008E35F6" w:rsidRPr="008E5317" w:rsidRDefault="008E35F6" w:rsidP="008E35F6">
            <w:pPr>
              <w:jc w:val="center"/>
              <w:rPr>
                <w:b/>
                <w:sz w:val="16"/>
                <w:szCs w:val="16"/>
              </w:rPr>
            </w:pPr>
            <w:r w:rsidRPr="008E5317">
              <w:rPr>
                <w:b/>
                <w:sz w:val="16"/>
                <w:szCs w:val="16"/>
              </w:rPr>
              <w:t>Crop/plant type</w:t>
            </w:r>
          </w:p>
        </w:tc>
        <w:tc>
          <w:tcPr>
            <w:tcW w:w="1140" w:type="dxa"/>
            <w:gridSpan w:val="2"/>
          </w:tcPr>
          <w:p w:rsidR="008E35F6" w:rsidRPr="008E5317" w:rsidRDefault="008E35F6" w:rsidP="008E35F6">
            <w:pPr>
              <w:ind w:hanging="76"/>
              <w:jc w:val="center"/>
              <w:rPr>
                <w:b/>
                <w:sz w:val="16"/>
                <w:szCs w:val="16"/>
              </w:rPr>
            </w:pPr>
            <w:r w:rsidRPr="008E5317">
              <w:rPr>
                <w:b/>
                <w:sz w:val="16"/>
                <w:szCs w:val="16"/>
              </w:rPr>
              <w:t>Crop/plant</w:t>
            </w:r>
            <w:r w:rsidRPr="008E5317">
              <w:rPr>
                <w:b/>
                <w:sz w:val="16"/>
                <w:szCs w:val="16"/>
              </w:rPr>
              <w:t xml:space="preserve"> part</w:t>
            </w:r>
          </w:p>
        </w:tc>
        <w:tc>
          <w:tcPr>
            <w:tcW w:w="755" w:type="dxa"/>
            <w:vMerge w:val="restart"/>
          </w:tcPr>
          <w:p w:rsidR="008E35F6" w:rsidRPr="008E5317" w:rsidRDefault="008E35F6" w:rsidP="008E35F6">
            <w:pPr>
              <w:jc w:val="center"/>
              <w:rPr>
                <w:b/>
                <w:sz w:val="16"/>
                <w:szCs w:val="16"/>
              </w:rPr>
            </w:pPr>
            <w:r w:rsidRPr="008E5317">
              <w:rPr>
                <w:b/>
                <w:sz w:val="16"/>
                <w:szCs w:val="16"/>
              </w:rPr>
              <w:t>Growth stage</w:t>
            </w:r>
          </w:p>
        </w:tc>
        <w:tc>
          <w:tcPr>
            <w:tcW w:w="945" w:type="dxa"/>
            <w:vMerge w:val="restart"/>
          </w:tcPr>
          <w:p w:rsidR="008E35F6" w:rsidRPr="008E5317" w:rsidRDefault="008E35F6" w:rsidP="008E35F6">
            <w:pPr>
              <w:rPr>
                <w:b/>
                <w:sz w:val="16"/>
                <w:szCs w:val="16"/>
              </w:rPr>
            </w:pPr>
            <w:r w:rsidRPr="008E5317">
              <w:rPr>
                <w:b/>
                <w:sz w:val="16"/>
                <w:szCs w:val="16"/>
              </w:rPr>
              <w:t>Test code</w:t>
            </w:r>
          </w:p>
        </w:tc>
        <w:tc>
          <w:tcPr>
            <w:tcW w:w="2408" w:type="dxa"/>
            <w:vMerge w:val="restart"/>
          </w:tcPr>
          <w:p w:rsidR="008E35F6" w:rsidRPr="008E5317" w:rsidRDefault="008E35F6" w:rsidP="008E35F6">
            <w:pPr>
              <w:jc w:val="center"/>
              <w:rPr>
                <w:b/>
                <w:sz w:val="16"/>
                <w:szCs w:val="16"/>
              </w:rPr>
            </w:pPr>
            <w:r w:rsidRPr="008E5317">
              <w:rPr>
                <w:b/>
                <w:sz w:val="16"/>
                <w:szCs w:val="16"/>
              </w:rPr>
              <w:t>Comments/Visible Symptoms</w:t>
            </w:r>
          </w:p>
        </w:tc>
      </w:tr>
      <w:tr w:rsidR="008E35F6" w:rsidRPr="008E35F6" w:rsidTr="008E5317">
        <w:tc>
          <w:tcPr>
            <w:tcW w:w="822" w:type="dxa"/>
            <w:vMerge/>
          </w:tcPr>
          <w:p w:rsidR="008E35F6" w:rsidRPr="008E35F6" w:rsidRDefault="008E35F6" w:rsidP="008E35F6">
            <w:pPr>
              <w:rPr>
                <w:sz w:val="16"/>
                <w:szCs w:val="16"/>
              </w:rPr>
            </w:pPr>
          </w:p>
        </w:tc>
        <w:tc>
          <w:tcPr>
            <w:tcW w:w="2291" w:type="dxa"/>
            <w:vMerge/>
          </w:tcPr>
          <w:p w:rsidR="008E35F6" w:rsidRPr="008E35F6" w:rsidRDefault="008E35F6" w:rsidP="008E35F6">
            <w:pPr>
              <w:rPr>
                <w:sz w:val="16"/>
                <w:szCs w:val="16"/>
              </w:rPr>
            </w:pPr>
          </w:p>
        </w:tc>
        <w:tc>
          <w:tcPr>
            <w:tcW w:w="989" w:type="dxa"/>
            <w:vMerge/>
          </w:tcPr>
          <w:p w:rsidR="008E35F6" w:rsidRPr="008E35F6" w:rsidRDefault="008E35F6" w:rsidP="008E35F6">
            <w:pPr>
              <w:rPr>
                <w:sz w:val="16"/>
                <w:szCs w:val="16"/>
              </w:rPr>
            </w:pPr>
          </w:p>
        </w:tc>
        <w:tc>
          <w:tcPr>
            <w:tcW w:w="573" w:type="dxa"/>
          </w:tcPr>
          <w:p w:rsidR="008E35F6" w:rsidRPr="008E5317" w:rsidRDefault="008E35F6" w:rsidP="008E35F6">
            <w:pPr>
              <w:ind w:left="-66"/>
              <w:rPr>
                <w:b/>
                <w:sz w:val="16"/>
                <w:szCs w:val="16"/>
              </w:rPr>
            </w:pPr>
            <w:r w:rsidRPr="008E5317">
              <w:rPr>
                <w:b/>
                <w:sz w:val="16"/>
                <w:szCs w:val="16"/>
              </w:rPr>
              <w:t>Whole</w:t>
            </w:r>
          </w:p>
        </w:tc>
        <w:tc>
          <w:tcPr>
            <w:tcW w:w="567" w:type="dxa"/>
          </w:tcPr>
          <w:p w:rsidR="008E35F6" w:rsidRPr="008E5317" w:rsidRDefault="008E35F6" w:rsidP="008E35F6">
            <w:pPr>
              <w:rPr>
                <w:b/>
                <w:sz w:val="16"/>
                <w:szCs w:val="16"/>
              </w:rPr>
            </w:pPr>
            <w:r w:rsidRPr="008E5317">
              <w:rPr>
                <w:b/>
                <w:sz w:val="16"/>
                <w:szCs w:val="16"/>
              </w:rPr>
              <w:t>Leaf</w:t>
            </w:r>
          </w:p>
        </w:tc>
        <w:tc>
          <w:tcPr>
            <w:tcW w:w="755" w:type="dxa"/>
            <w:vMerge/>
          </w:tcPr>
          <w:p w:rsidR="008E35F6" w:rsidRPr="008E35F6" w:rsidRDefault="008E35F6" w:rsidP="008E35F6">
            <w:pPr>
              <w:rPr>
                <w:sz w:val="16"/>
                <w:szCs w:val="16"/>
              </w:rPr>
            </w:pPr>
          </w:p>
        </w:tc>
        <w:tc>
          <w:tcPr>
            <w:tcW w:w="945" w:type="dxa"/>
            <w:vMerge/>
          </w:tcPr>
          <w:p w:rsidR="008E35F6" w:rsidRPr="008E35F6" w:rsidRDefault="008E35F6" w:rsidP="008E35F6">
            <w:pPr>
              <w:rPr>
                <w:sz w:val="16"/>
                <w:szCs w:val="16"/>
              </w:rPr>
            </w:pPr>
          </w:p>
        </w:tc>
        <w:tc>
          <w:tcPr>
            <w:tcW w:w="2408" w:type="dxa"/>
            <w:vMerge/>
          </w:tcPr>
          <w:p w:rsidR="008E35F6" w:rsidRPr="008E35F6" w:rsidRDefault="008E35F6" w:rsidP="008E35F6">
            <w:pPr>
              <w:rPr>
                <w:sz w:val="16"/>
                <w:szCs w:val="16"/>
              </w:rPr>
            </w:pPr>
          </w:p>
        </w:tc>
      </w:tr>
      <w:tr w:rsidR="008E35F6" w:rsidRPr="008E35F6" w:rsidTr="008E5317">
        <w:tc>
          <w:tcPr>
            <w:tcW w:w="822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2291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989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573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567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755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945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2408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</w:tr>
      <w:tr w:rsidR="008E35F6" w:rsidRPr="008E35F6" w:rsidTr="008E5317">
        <w:tc>
          <w:tcPr>
            <w:tcW w:w="822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2291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989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573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567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755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945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2408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</w:tr>
      <w:tr w:rsidR="008E35F6" w:rsidRPr="008E35F6" w:rsidTr="008E5317">
        <w:tc>
          <w:tcPr>
            <w:tcW w:w="822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2291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989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573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567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755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945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2408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</w:tr>
      <w:tr w:rsidR="008E35F6" w:rsidRPr="008E35F6" w:rsidTr="008E5317">
        <w:tc>
          <w:tcPr>
            <w:tcW w:w="822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2291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989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573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567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755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945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2408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</w:tr>
      <w:tr w:rsidR="008E35F6" w:rsidRPr="008E35F6" w:rsidTr="008E5317">
        <w:tc>
          <w:tcPr>
            <w:tcW w:w="822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2291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989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573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567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755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945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2408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</w:tr>
      <w:tr w:rsidR="008E35F6" w:rsidRPr="008E35F6" w:rsidTr="008E5317">
        <w:tc>
          <w:tcPr>
            <w:tcW w:w="822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2291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989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573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567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755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945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2408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</w:tr>
      <w:tr w:rsidR="008E35F6" w:rsidRPr="008E35F6" w:rsidTr="008E5317">
        <w:tc>
          <w:tcPr>
            <w:tcW w:w="822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2291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989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573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567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755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945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2408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</w:tr>
      <w:tr w:rsidR="008E35F6" w:rsidRPr="008E35F6" w:rsidTr="008E5317">
        <w:tc>
          <w:tcPr>
            <w:tcW w:w="822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2291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989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573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567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755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945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2408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</w:tr>
      <w:tr w:rsidR="008E35F6" w:rsidRPr="008E35F6" w:rsidTr="008E5317">
        <w:tc>
          <w:tcPr>
            <w:tcW w:w="822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2291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989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573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567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755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945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2408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</w:tr>
      <w:tr w:rsidR="008E35F6" w:rsidRPr="008E35F6" w:rsidTr="008E5317">
        <w:tc>
          <w:tcPr>
            <w:tcW w:w="822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2291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989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573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567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755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945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2408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</w:tr>
      <w:tr w:rsidR="008E35F6" w:rsidRPr="008E35F6" w:rsidTr="008E5317">
        <w:tc>
          <w:tcPr>
            <w:tcW w:w="822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2291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989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573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567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755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945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2408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</w:tr>
      <w:tr w:rsidR="008E35F6" w:rsidRPr="008E35F6" w:rsidTr="008E5317">
        <w:tc>
          <w:tcPr>
            <w:tcW w:w="822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2291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989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573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567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755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945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2408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</w:tr>
      <w:tr w:rsidR="008E35F6" w:rsidRPr="008E35F6" w:rsidTr="008E5317">
        <w:tc>
          <w:tcPr>
            <w:tcW w:w="822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2291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989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573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567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755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945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2408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</w:tr>
      <w:tr w:rsidR="008E35F6" w:rsidRPr="008E35F6" w:rsidTr="008E5317">
        <w:tc>
          <w:tcPr>
            <w:tcW w:w="822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2291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989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573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567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755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945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2408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</w:tr>
      <w:tr w:rsidR="008E35F6" w:rsidRPr="008E35F6" w:rsidTr="008E5317">
        <w:tc>
          <w:tcPr>
            <w:tcW w:w="822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2291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989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573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567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755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945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2408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</w:tr>
      <w:tr w:rsidR="008E35F6" w:rsidRPr="008E35F6" w:rsidTr="008E5317">
        <w:tc>
          <w:tcPr>
            <w:tcW w:w="822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2291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989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573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567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755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945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2408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</w:tr>
      <w:tr w:rsidR="008E35F6" w:rsidRPr="008E35F6" w:rsidTr="008E5317">
        <w:tc>
          <w:tcPr>
            <w:tcW w:w="822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2291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989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573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567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755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945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2408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</w:tr>
      <w:tr w:rsidR="008E35F6" w:rsidRPr="008E35F6" w:rsidTr="008E5317">
        <w:tc>
          <w:tcPr>
            <w:tcW w:w="822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2291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989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573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567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755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945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2408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</w:tr>
      <w:tr w:rsidR="008E35F6" w:rsidRPr="008E35F6" w:rsidTr="008E5317">
        <w:tc>
          <w:tcPr>
            <w:tcW w:w="822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2291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989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573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567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755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945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2408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</w:tr>
      <w:tr w:rsidR="008E35F6" w:rsidRPr="008E35F6" w:rsidTr="008E5317">
        <w:tc>
          <w:tcPr>
            <w:tcW w:w="822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2291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989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573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567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755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945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2408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</w:tr>
      <w:tr w:rsidR="008E35F6" w:rsidRPr="008E35F6" w:rsidTr="008E5317">
        <w:tc>
          <w:tcPr>
            <w:tcW w:w="822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2291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989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573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567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755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945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2408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</w:tr>
      <w:tr w:rsidR="008E35F6" w:rsidRPr="008E35F6" w:rsidTr="008E5317">
        <w:tc>
          <w:tcPr>
            <w:tcW w:w="822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2291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989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573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567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755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945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2408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</w:tr>
      <w:tr w:rsidR="008E35F6" w:rsidRPr="008E35F6" w:rsidTr="008E5317">
        <w:tc>
          <w:tcPr>
            <w:tcW w:w="822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2291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989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573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567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755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945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2408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</w:tr>
      <w:tr w:rsidR="008E35F6" w:rsidRPr="008E35F6" w:rsidTr="008E5317">
        <w:tc>
          <w:tcPr>
            <w:tcW w:w="822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2291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989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573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567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755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945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2408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</w:tr>
      <w:tr w:rsidR="008E35F6" w:rsidRPr="008E35F6" w:rsidTr="008E5317">
        <w:tc>
          <w:tcPr>
            <w:tcW w:w="822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2291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989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573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567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755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945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2408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</w:tr>
      <w:tr w:rsidR="008E35F6" w:rsidRPr="008E35F6" w:rsidTr="008E5317">
        <w:tc>
          <w:tcPr>
            <w:tcW w:w="822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2291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989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573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567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755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945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2408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</w:tr>
      <w:tr w:rsidR="008E35F6" w:rsidRPr="008E35F6" w:rsidTr="008E5317">
        <w:tc>
          <w:tcPr>
            <w:tcW w:w="822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2291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989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573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567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755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945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2408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</w:tr>
      <w:tr w:rsidR="008E35F6" w:rsidRPr="008E35F6" w:rsidTr="008E5317">
        <w:tc>
          <w:tcPr>
            <w:tcW w:w="822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2291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989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573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567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755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945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  <w:tc>
          <w:tcPr>
            <w:tcW w:w="2408" w:type="dxa"/>
          </w:tcPr>
          <w:p w:rsidR="008E35F6" w:rsidRPr="008E35F6" w:rsidRDefault="008E35F6" w:rsidP="008E35F6">
            <w:pPr>
              <w:rPr>
                <w:szCs w:val="24"/>
              </w:rPr>
            </w:pPr>
          </w:p>
        </w:tc>
      </w:tr>
      <w:tr w:rsidR="008E35F6" w:rsidRPr="008E5317" w:rsidTr="0087075C">
        <w:tc>
          <w:tcPr>
            <w:tcW w:w="822" w:type="dxa"/>
            <w:shd w:val="clear" w:color="auto" w:fill="385623" w:themeFill="accent6" w:themeFillShade="80"/>
          </w:tcPr>
          <w:p w:rsidR="008E35F6" w:rsidRPr="008E5317" w:rsidRDefault="008E35F6" w:rsidP="008E35F6">
            <w:pPr>
              <w:rPr>
                <w:sz w:val="16"/>
                <w:szCs w:val="16"/>
              </w:rPr>
            </w:pPr>
          </w:p>
        </w:tc>
        <w:tc>
          <w:tcPr>
            <w:tcW w:w="2291" w:type="dxa"/>
            <w:shd w:val="clear" w:color="auto" w:fill="385623" w:themeFill="accent6" w:themeFillShade="80"/>
          </w:tcPr>
          <w:p w:rsidR="008E35F6" w:rsidRPr="008E5317" w:rsidRDefault="008E35F6" w:rsidP="008E35F6">
            <w:pPr>
              <w:rPr>
                <w:sz w:val="16"/>
                <w:szCs w:val="16"/>
              </w:rPr>
            </w:pPr>
          </w:p>
        </w:tc>
        <w:tc>
          <w:tcPr>
            <w:tcW w:w="989" w:type="dxa"/>
            <w:shd w:val="clear" w:color="auto" w:fill="385623" w:themeFill="accent6" w:themeFillShade="80"/>
          </w:tcPr>
          <w:p w:rsidR="008E35F6" w:rsidRPr="008E5317" w:rsidRDefault="008E35F6" w:rsidP="008E35F6">
            <w:pPr>
              <w:rPr>
                <w:sz w:val="16"/>
                <w:szCs w:val="16"/>
              </w:rPr>
            </w:pPr>
          </w:p>
        </w:tc>
        <w:tc>
          <w:tcPr>
            <w:tcW w:w="573" w:type="dxa"/>
            <w:shd w:val="clear" w:color="auto" w:fill="385623" w:themeFill="accent6" w:themeFillShade="80"/>
          </w:tcPr>
          <w:p w:rsidR="008E35F6" w:rsidRPr="008E5317" w:rsidRDefault="008E35F6" w:rsidP="008E35F6">
            <w:pPr>
              <w:rPr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385623" w:themeFill="accent6" w:themeFillShade="80"/>
          </w:tcPr>
          <w:p w:rsidR="008E35F6" w:rsidRPr="008E5317" w:rsidRDefault="008E35F6" w:rsidP="008E35F6">
            <w:pPr>
              <w:rPr>
                <w:sz w:val="16"/>
                <w:szCs w:val="16"/>
              </w:rPr>
            </w:pPr>
          </w:p>
        </w:tc>
        <w:tc>
          <w:tcPr>
            <w:tcW w:w="755" w:type="dxa"/>
            <w:shd w:val="clear" w:color="auto" w:fill="385623" w:themeFill="accent6" w:themeFillShade="80"/>
          </w:tcPr>
          <w:p w:rsidR="008E35F6" w:rsidRPr="008E5317" w:rsidRDefault="008E35F6" w:rsidP="008E35F6">
            <w:pPr>
              <w:rPr>
                <w:sz w:val="16"/>
                <w:szCs w:val="16"/>
              </w:rPr>
            </w:pPr>
          </w:p>
        </w:tc>
        <w:tc>
          <w:tcPr>
            <w:tcW w:w="945" w:type="dxa"/>
            <w:shd w:val="clear" w:color="auto" w:fill="385623" w:themeFill="accent6" w:themeFillShade="80"/>
          </w:tcPr>
          <w:p w:rsidR="008E35F6" w:rsidRPr="008E5317" w:rsidRDefault="008E35F6" w:rsidP="008E35F6">
            <w:pPr>
              <w:rPr>
                <w:sz w:val="16"/>
                <w:szCs w:val="16"/>
              </w:rPr>
            </w:pPr>
          </w:p>
        </w:tc>
        <w:tc>
          <w:tcPr>
            <w:tcW w:w="2408" w:type="dxa"/>
            <w:shd w:val="clear" w:color="auto" w:fill="385623" w:themeFill="accent6" w:themeFillShade="80"/>
          </w:tcPr>
          <w:p w:rsidR="008E35F6" w:rsidRPr="008E5317" w:rsidRDefault="008E35F6" w:rsidP="008E35F6">
            <w:pPr>
              <w:rPr>
                <w:sz w:val="16"/>
                <w:szCs w:val="16"/>
              </w:rPr>
            </w:pPr>
          </w:p>
        </w:tc>
      </w:tr>
    </w:tbl>
    <w:p w:rsidR="009F6599" w:rsidRDefault="009F6599" w:rsidP="008E35F6"/>
    <w:sectPr w:rsidR="009F659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2619C" w:rsidRDefault="00A2619C" w:rsidP="0087075C">
      <w:r>
        <w:separator/>
      </w:r>
    </w:p>
  </w:endnote>
  <w:endnote w:type="continuationSeparator" w:id="0">
    <w:p w:rsidR="00A2619C" w:rsidRDefault="00A2619C" w:rsidP="008707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075C" w:rsidRDefault="0087075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075C" w:rsidRDefault="0087075C" w:rsidP="0087075C">
    <w:pPr>
      <w:pStyle w:val="Footer"/>
      <w:jc w:val="right"/>
    </w:pPr>
    <w:r>
      <w:t>Page………….</w:t>
    </w: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075C" w:rsidRDefault="008707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2619C" w:rsidRDefault="00A2619C" w:rsidP="0087075C">
      <w:r>
        <w:separator/>
      </w:r>
    </w:p>
  </w:footnote>
  <w:footnote w:type="continuationSeparator" w:id="0">
    <w:p w:rsidR="00A2619C" w:rsidRDefault="00A2619C" w:rsidP="008707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075C" w:rsidRDefault="0087075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075C" w:rsidRDefault="0087075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075C" w:rsidRDefault="0087075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wUiM0szI2NTcxMDYyUdpeDU4uLM/DyQAsNaAB2xS3osAAAA"/>
  </w:docVars>
  <w:rsids>
    <w:rsidRoot w:val="008E35F6"/>
    <w:rsid w:val="0087075C"/>
    <w:rsid w:val="008E35F6"/>
    <w:rsid w:val="008E5317"/>
    <w:rsid w:val="009F6599"/>
    <w:rsid w:val="00A261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7C3FF4"/>
  <w15:chartTrackingRefBased/>
  <w15:docId w15:val="{C294CEE6-06EA-47FF-8174-6716C05457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35F6"/>
    <w:pPr>
      <w:spacing w:after="0" w:line="240" w:lineRule="auto"/>
    </w:pPr>
    <w:rPr>
      <w:rFonts w:ascii="Calibri Light" w:hAnsi="Calibri Light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E35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E35F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707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075C"/>
    <w:rPr>
      <w:rFonts w:ascii="Calibri Light" w:hAnsi="Calibri Light"/>
      <w:sz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87075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075C"/>
    <w:rPr>
      <w:rFonts w:ascii="Calibri Light" w:hAnsi="Calibri Light"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hyperlink" Target="mailto:info@rcfsf.org" TargetMode="External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Anonymous</cp:lastModifiedBy>
  <cp:revision>3</cp:revision>
  <dcterms:created xsi:type="dcterms:W3CDTF">2024-07-13T17:34:00Z</dcterms:created>
  <dcterms:modified xsi:type="dcterms:W3CDTF">2024-07-13T18:59:00Z</dcterms:modified>
</cp:coreProperties>
</file>